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7557D8" w:rsidRDefault="00CE323E" w:rsidP="002C0C62">
      <w:pPr>
        <w:jc w:val="center"/>
        <w:rPr>
          <w:rFonts w:ascii="Arial" w:hAnsi="Arial" w:cs="Arial"/>
        </w:rPr>
      </w:pPr>
      <w:r w:rsidRPr="007557D8">
        <w:rPr>
          <w:rFonts w:ascii="Arial" w:hAnsi="Arial" w:cs="Arial"/>
          <w:noProof/>
          <w:lang w:val="en-ZA" w:eastAsia="en-ZA"/>
        </w:rPr>
        <w:drawing>
          <wp:inline distT="0" distB="0" distL="0" distR="0">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7557D8" w:rsidRDefault="00C3677B" w:rsidP="00114EE5">
      <w:pPr>
        <w:spacing w:after="0" w:line="240" w:lineRule="auto"/>
        <w:jc w:val="center"/>
        <w:rPr>
          <w:rFonts w:ascii="Arial" w:hAnsi="Arial" w:cs="Arial"/>
          <w:sz w:val="18"/>
        </w:rPr>
      </w:pPr>
      <w:r w:rsidRPr="007557D8">
        <w:rPr>
          <w:rFonts w:ascii="Arial" w:hAnsi="Arial" w:cs="Arial"/>
          <w:sz w:val="18"/>
        </w:rPr>
        <w:t>Private</w:t>
      </w:r>
      <w:r w:rsidR="00114EE5" w:rsidRPr="007557D8">
        <w:rPr>
          <w:rFonts w:ascii="Arial" w:hAnsi="Arial" w:cs="Arial"/>
          <w:sz w:val="18"/>
        </w:rPr>
        <w:t xml:space="preserve"> Bag X893, Pretoria, 0001, Tel: </w:t>
      </w:r>
      <w:r w:rsidRPr="007557D8">
        <w:rPr>
          <w:rFonts w:ascii="Arial" w:hAnsi="Arial" w:cs="Arial"/>
          <w:sz w:val="18"/>
        </w:rPr>
        <w:t>012</w:t>
      </w:r>
      <w:r w:rsidR="00114EE5" w:rsidRPr="007557D8">
        <w:rPr>
          <w:rFonts w:ascii="Arial" w:hAnsi="Arial" w:cs="Arial"/>
          <w:sz w:val="18"/>
        </w:rPr>
        <w:t xml:space="preserve"> 312 5555, Fax: </w:t>
      </w:r>
      <w:r w:rsidRPr="007557D8">
        <w:rPr>
          <w:rFonts w:ascii="Arial" w:hAnsi="Arial" w:cs="Arial"/>
          <w:sz w:val="18"/>
        </w:rPr>
        <w:t>012 323 5618</w:t>
      </w:r>
    </w:p>
    <w:p w:rsidR="00114EE5" w:rsidRPr="007557D8" w:rsidRDefault="00C3677B" w:rsidP="002C0C62">
      <w:pPr>
        <w:spacing w:after="120" w:line="240" w:lineRule="auto"/>
        <w:jc w:val="center"/>
        <w:rPr>
          <w:rFonts w:ascii="Arial" w:hAnsi="Arial" w:cs="Arial"/>
          <w:sz w:val="18"/>
        </w:rPr>
      </w:pPr>
      <w:r w:rsidRPr="007557D8">
        <w:rPr>
          <w:rFonts w:ascii="Arial" w:hAnsi="Arial" w:cs="Arial"/>
          <w:sz w:val="18"/>
        </w:rPr>
        <w:t>Private B</w:t>
      </w:r>
      <w:r w:rsidR="00114EE5" w:rsidRPr="007557D8">
        <w:rPr>
          <w:rFonts w:ascii="Arial" w:hAnsi="Arial" w:cs="Arial"/>
          <w:sz w:val="18"/>
        </w:rPr>
        <w:t xml:space="preserve">ag X9192, Cape Town, 8000, Tel: </w:t>
      </w:r>
      <w:r w:rsidRPr="007557D8">
        <w:rPr>
          <w:rFonts w:ascii="Arial" w:hAnsi="Arial" w:cs="Arial"/>
          <w:sz w:val="18"/>
        </w:rPr>
        <w:t>021 46</w:t>
      </w:r>
      <w:r w:rsidR="00EA2661" w:rsidRPr="007557D8">
        <w:rPr>
          <w:rFonts w:ascii="Arial" w:hAnsi="Arial" w:cs="Arial"/>
          <w:sz w:val="18"/>
        </w:rPr>
        <w:t>9</w:t>
      </w:r>
      <w:r w:rsidRPr="007557D8">
        <w:rPr>
          <w:rFonts w:ascii="Arial" w:hAnsi="Arial" w:cs="Arial"/>
          <w:sz w:val="18"/>
        </w:rPr>
        <w:t xml:space="preserve"> 5</w:t>
      </w:r>
      <w:r w:rsidR="00EA2661" w:rsidRPr="007557D8">
        <w:rPr>
          <w:rFonts w:ascii="Arial" w:hAnsi="Arial" w:cs="Arial"/>
          <w:sz w:val="18"/>
        </w:rPr>
        <w:t>150</w:t>
      </w:r>
      <w:r w:rsidR="00114EE5" w:rsidRPr="007557D8">
        <w:rPr>
          <w:rFonts w:ascii="Arial" w:hAnsi="Arial" w:cs="Arial"/>
          <w:sz w:val="18"/>
        </w:rPr>
        <w:t xml:space="preserve">, Fax: </w:t>
      </w:r>
      <w:r w:rsidRPr="007557D8">
        <w:rPr>
          <w:rFonts w:ascii="Arial" w:hAnsi="Arial" w:cs="Arial"/>
          <w:sz w:val="18"/>
        </w:rPr>
        <w:t>021 465 7956</w:t>
      </w:r>
    </w:p>
    <w:tbl>
      <w:tblPr>
        <w:tblStyle w:val="GridTable6ColorfulAccent3"/>
        <w:tblW w:w="0" w:type="auto"/>
        <w:tblLook w:val="04A0"/>
      </w:tblPr>
      <w:tblGrid>
        <w:gridCol w:w="9350"/>
      </w:tblGrid>
      <w:tr w:rsidR="007557D8" w:rsidRPr="007557D8"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7557D8" w:rsidRDefault="00114EE5" w:rsidP="00114EE5">
            <w:pPr>
              <w:spacing w:before="60" w:after="60" w:line="240" w:lineRule="auto"/>
              <w:jc w:val="center"/>
              <w:rPr>
                <w:rFonts w:ascii="Arial" w:hAnsi="Arial" w:cs="Arial"/>
                <w:color w:val="auto"/>
              </w:rPr>
            </w:pPr>
            <w:r w:rsidRPr="007557D8">
              <w:rPr>
                <w:rFonts w:ascii="Arial" w:hAnsi="Arial" w:cs="Arial"/>
                <w:color w:val="auto"/>
              </w:rPr>
              <w:t>Memorandum from the Parliamentary Office</w:t>
            </w:r>
          </w:p>
        </w:tc>
      </w:tr>
    </w:tbl>
    <w:p w:rsidR="001915DA" w:rsidRPr="007557D8" w:rsidRDefault="001915DA" w:rsidP="00114EE5">
      <w:pPr>
        <w:spacing w:before="240"/>
        <w:jc w:val="center"/>
        <w:rPr>
          <w:rFonts w:ascii="Arial" w:hAnsi="Arial" w:cs="Arial"/>
          <w:b/>
          <w:bCs/>
          <w:lang w:val="en-ZA"/>
        </w:rPr>
      </w:pPr>
      <w:r w:rsidRPr="007557D8">
        <w:rPr>
          <w:rFonts w:ascii="Arial" w:hAnsi="Arial" w:cs="Arial"/>
          <w:b/>
          <w:bCs/>
          <w:lang w:val="en-ZA"/>
        </w:rPr>
        <w:t xml:space="preserve">NATIONAL ASSEMBLY </w:t>
      </w:r>
    </w:p>
    <w:p w:rsidR="00C3677B" w:rsidRPr="007557D8" w:rsidRDefault="00C3677B" w:rsidP="00AC588D">
      <w:pPr>
        <w:jc w:val="center"/>
        <w:rPr>
          <w:rFonts w:ascii="Arial" w:hAnsi="Arial" w:cs="Arial"/>
          <w:b/>
          <w:bCs/>
          <w:lang w:val="en-ZA"/>
        </w:rPr>
      </w:pPr>
      <w:r w:rsidRPr="007557D8">
        <w:rPr>
          <w:rFonts w:ascii="Arial" w:hAnsi="Arial" w:cs="Arial"/>
          <w:b/>
          <w:bCs/>
          <w:lang w:val="en-ZA"/>
        </w:rPr>
        <w:t xml:space="preserve">FOR </w:t>
      </w:r>
      <w:r w:rsidR="00AA246C" w:rsidRPr="007557D8">
        <w:rPr>
          <w:rFonts w:ascii="Arial" w:hAnsi="Arial" w:cs="Arial"/>
          <w:b/>
          <w:bCs/>
          <w:lang w:val="en-ZA"/>
        </w:rPr>
        <w:t>WRITTEN</w:t>
      </w:r>
      <w:r w:rsidRPr="007557D8">
        <w:rPr>
          <w:rFonts w:ascii="Arial" w:hAnsi="Arial" w:cs="Arial"/>
          <w:b/>
          <w:bCs/>
          <w:lang w:val="en-ZA"/>
        </w:rPr>
        <w:t xml:space="preserve"> REPLY</w:t>
      </w:r>
    </w:p>
    <w:p w:rsidR="00C3677B" w:rsidRPr="007557D8" w:rsidRDefault="00C654A2" w:rsidP="00AC588D">
      <w:pPr>
        <w:jc w:val="center"/>
        <w:rPr>
          <w:rFonts w:ascii="Arial" w:hAnsi="Arial" w:cs="Arial"/>
          <w:b/>
          <w:bCs/>
          <w:lang w:val="en-ZA"/>
        </w:rPr>
      </w:pPr>
      <w:r w:rsidRPr="007557D8">
        <w:rPr>
          <w:rFonts w:ascii="Arial" w:hAnsi="Arial" w:cs="Arial"/>
          <w:b/>
          <w:bCs/>
          <w:lang w:val="en-ZA"/>
        </w:rPr>
        <w:t xml:space="preserve">QUESTION </w:t>
      </w:r>
      <w:r w:rsidR="00463F85" w:rsidRPr="007557D8">
        <w:rPr>
          <w:rFonts w:ascii="Arial" w:hAnsi="Arial" w:cs="Arial"/>
          <w:b/>
          <w:bCs/>
          <w:lang w:val="en-ZA"/>
        </w:rPr>
        <w:t>76</w:t>
      </w:r>
    </w:p>
    <w:p w:rsidR="00C3677B" w:rsidRPr="007557D8" w:rsidRDefault="00C3677B" w:rsidP="00AC588D">
      <w:pPr>
        <w:jc w:val="center"/>
        <w:rPr>
          <w:rFonts w:ascii="Arial" w:hAnsi="Arial" w:cs="Arial"/>
          <w:b/>
          <w:bCs/>
          <w:lang w:val="en-ZA"/>
        </w:rPr>
      </w:pPr>
      <w:r w:rsidRPr="007557D8">
        <w:rPr>
          <w:rFonts w:ascii="Arial" w:hAnsi="Arial" w:cs="Arial"/>
          <w:b/>
          <w:bCs/>
          <w:lang w:val="en-ZA"/>
        </w:rPr>
        <w:t>DATE OF PUBLICATIO</w:t>
      </w:r>
      <w:r w:rsidR="009B0E09" w:rsidRPr="007557D8">
        <w:rPr>
          <w:rFonts w:ascii="Arial" w:hAnsi="Arial" w:cs="Arial"/>
          <w:b/>
          <w:bCs/>
          <w:lang w:val="en-ZA"/>
        </w:rPr>
        <w:t xml:space="preserve">N OF INTERNAL QUESTION PAPER: </w:t>
      </w:r>
      <w:r w:rsidR="008E0238" w:rsidRPr="007557D8">
        <w:rPr>
          <w:rFonts w:ascii="Arial" w:hAnsi="Arial" w:cs="Arial"/>
          <w:b/>
          <w:bCs/>
          <w:lang w:val="en-ZA"/>
        </w:rPr>
        <w:t>07</w:t>
      </w:r>
      <w:r w:rsidR="00CB1096" w:rsidRPr="007557D8">
        <w:rPr>
          <w:rFonts w:ascii="Arial" w:hAnsi="Arial" w:cs="Arial"/>
          <w:b/>
          <w:bCs/>
          <w:lang w:val="en-ZA"/>
        </w:rPr>
        <w:t>/</w:t>
      </w:r>
      <w:r w:rsidR="000E6BFB" w:rsidRPr="007557D8">
        <w:rPr>
          <w:rFonts w:ascii="Arial" w:hAnsi="Arial" w:cs="Arial"/>
          <w:b/>
          <w:bCs/>
          <w:lang w:val="en-ZA"/>
        </w:rPr>
        <w:t>1</w:t>
      </w:r>
      <w:r w:rsidR="006A1ADD" w:rsidRPr="007557D8">
        <w:rPr>
          <w:rFonts w:ascii="Arial" w:hAnsi="Arial" w:cs="Arial"/>
          <w:b/>
          <w:bCs/>
          <w:lang w:val="en-ZA"/>
        </w:rPr>
        <w:t>2</w:t>
      </w:r>
      <w:r w:rsidR="00CB1096" w:rsidRPr="007557D8">
        <w:rPr>
          <w:rFonts w:ascii="Arial" w:hAnsi="Arial" w:cs="Arial"/>
          <w:b/>
          <w:bCs/>
          <w:lang w:val="en-ZA"/>
        </w:rPr>
        <w:t>/</w:t>
      </w:r>
      <w:r w:rsidR="008E0238" w:rsidRPr="007557D8">
        <w:rPr>
          <w:rFonts w:ascii="Arial" w:hAnsi="Arial" w:cs="Arial"/>
          <w:b/>
          <w:bCs/>
          <w:lang w:val="en-ZA"/>
        </w:rPr>
        <w:t>2019</w:t>
      </w:r>
    </w:p>
    <w:p w:rsidR="00F177A6" w:rsidRPr="007557D8" w:rsidRDefault="009B0E09" w:rsidP="00DA48EA">
      <w:pPr>
        <w:spacing w:after="120" w:line="360" w:lineRule="auto"/>
        <w:jc w:val="center"/>
        <w:rPr>
          <w:rFonts w:ascii="Arial" w:hAnsi="Arial" w:cs="Arial"/>
          <w:b/>
          <w:bCs/>
          <w:lang w:val="en-ZA"/>
        </w:rPr>
      </w:pPr>
      <w:r w:rsidRPr="007557D8">
        <w:rPr>
          <w:rFonts w:ascii="Arial" w:hAnsi="Arial" w:cs="Arial"/>
          <w:b/>
          <w:bCs/>
          <w:lang w:val="en-ZA"/>
        </w:rPr>
        <w:t xml:space="preserve">INTERNAL QUESTION PAPER </w:t>
      </w:r>
      <w:r w:rsidR="002C0C62" w:rsidRPr="007557D8">
        <w:rPr>
          <w:rFonts w:ascii="Arial" w:hAnsi="Arial" w:cs="Arial"/>
          <w:b/>
          <w:bCs/>
          <w:lang w:val="en-ZA"/>
        </w:rPr>
        <w:t xml:space="preserve">NO </w:t>
      </w:r>
      <w:r w:rsidR="008E0238" w:rsidRPr="007557D8">
        <w:rPr>
          <w:rFonts w:ascii="Arial" w:hAnsi="Arial" w:cs="Arial"/>
          <w:b/>
          <w:bCs/>
          <w:lang w:val="en-ZA"/>
        </w:rPr>
        <w:t>01</w:t>
      </w:r>
      <w:r w:rsidR="008A5D41" w:rsidRPr="007557D8">
        <w:rPr>
          <w:rFonts w:ascii="Arial" w:hAnsi="Arial" w:cs="Arial"/>
          <w:b/>
          <w:bCs/>
          <w:lang w:val="en-ZA"/>
        </w:rPr>
        <w:t xml:space="preserve"> </w:t>
      </w:r>
      <w:r w:rsidR="00F73D24" w:rsidRPr="007557D8">
        <w:rPr>
          <w:rFonts w:ascii="Arial" w:hAnsi="Arial" w:cs="Arial"/>
          <w:b/>
          <w:bCs/>
          <w:lang w:val="en-ZA"/>
        </w:rPr>
        <w:t>OF 201</w:t>
      </w:r>
      <w:r w:rsidR="008E0238" w:rsidRPr="007557D8">
        <w:rPr>
          <w:rFonts w:ascii="Arial" w:hAnsi="Arial" w:cs="Arial"/>
          <w:b/>
          <w:bCs/>
          <w:lang w:val="en-ZA"/>
        </w:rPr>
        <w:t>9</w:t>
      </w:r>
    </w:p>
    <w:p w:rsidR="00706CA8" w:rsidRPr="007557D8" w:rsidRDefault="006A1ADD" w:rsidP="00DA48EA">
      <w:pPr>
        <w:spacing w:after="120" w:line="360" w:lineRule="auto"/>
        <w:jc w:val="both"/>
        <w:rPr>
          <w:rFonts w:ascii="Arial" w:hAnsi="Arial" w:cs="Arial"/>
          <w:b/>
          <w:noProof/>
          <w:lang w:val="af-ZA"/>
        </w:rPr>
      </w:pPr>
      <w:r w:rsidRPr="007557D8">
        <w:rPr>
          <w:rFonts w:ascii="Arial" w:hAnsi="Arial" w:cs="Arial"/>
          <w:b/>
          <w:bCs/>
          <w:lang w:val="en-ZA"/>
        </w:rPr>
        <w:t xml:space="preserve">Mr A P van der Westhuizen (DA) </w:t>
      </w:r>
      <w:r w:rsidR="002A76BD" w:rsidRPr="007557D8">
        <w:rPr>
          <w:rFonts w:ascii="Arial" w:hAnsi="Arial" w:cs="Arial"/>
          <w:b/>
          <w:noProof/>
          <w:lang w:val="af-ZA"/>
        </w:rPr>
        <w:t>to ask the Minister of Higher Education and Training:</w:t>
      </w:r>
    </w:p>
    <w:p w:rsidR="008C3B46" w:rsidRPr="007557D8" w:rsidRDefault="00463F85" w:rsidP="00463F85">
      <w:pPr>
        <w:spacing w:after="120" w:line="360" w:lineRule="auto"/>
        <w:jc w:val="both"/>
        <w:rPr>
          <w:rFonts w:ascii="Arial" w:eastAsia="Cambria" w:hAnsi="Arial" w:cs="Arial"/>
        </w:rPr>
      </w:pPr>
      <w:r w:rsidRPr="007557D8">
        <w:rPr>
          <w:rFonts w:ascii="Arial" w:eastAsia="Cambria" w:hAnsi="Arial" w:cs="Arial"/>
        </w:rPr>
        <w:t>What is the current backlog of (a) administration, (b) reconciliations and (c) payments related to the 2018 academic year that the National Student Financial Aid Scheme has to deal with before commencing with the 2019 academic year</w:t>
      </w:r>
      <w:r w:rsidR="00ED23BF" w:rsidRPr="007557D8">
        <w:rPr>
          <w:rFonts w:ascii="Arial" w:eastAsia="Cambria" w:hAnsi="Arial" w:cs="Arial"/>
        </w:rPr>
        <w:t>?</w:t>
      </w:r>
      <w:r w:rsidR="000E6BFB" w:rsidRPr="007557D8">
        <w:rPr>
          <w:rFonts w:ascii="Arial" w:eastAsia="Cambria" w:hAnsi="Arial" w:cs="Arial"/>
        </w:rPr>
        <w:tab/>
      </w:r>
    </w:p>
    <w:p w:rsidR="00457FB2" w:rsidRPr="007557D8" w:rsidRDefault="00463F85" w:rsidP="00ED23BF">
      <w:pPr>
        <w:spacing w:after="120" w:line="360" w:lineRule="auto"/>
        <w:ind w:left="567" w:firstLine="7938"/>
        <w:jc w:val="both"/>
        <w:rPr>
          <w:rFonts w:ascii="Arial" w:hAnsi="Arial" w:cs="Arial"/>
          <w:b/>
        </w:rPr>
      </w:pPr>
      <w:r w:rsidRPr="007557D8">
        <w:rPr>
          <w:rFonts w:ascii="Arial" w:hAnsi="Arial" w:cs="Arial"/>
          <w:b/>
        </w:rPr>
        <w:t>NW81</w:t>
      </w:r>
      <w:r w:rsidR="00ED23BF" w:rsidRPr="007557D8">
        <w:rPr>
          <w:rFonts w:ascii="Arial" w:hAnsi="Arial" w:cs="Arial"/>
          <w:b/>
        </w:rPr>
        <w:t>E</w:t>
      </w:r>
    </w:p>
    <w:p w:rsidR="00457FB2" w:rsidRPr="007557D8" w:rsidRDefault="00457FB2" w:rsidP="00ED23BF">
      <w:pPr>
        <w:spacing w:after="120" w:line="360" w:lineRule="auto"/>
        <w:ind w:left="567" w:firstLine="7938"/>
        <w:jc w:val="both"/>
        <w:rPr>
          <w:rFonts w:ascii="Arial" w:hAnsi="Arial" w:cs="Arial"/>
          <w:b/>
          <w:u w:val="single"/>
        </w:rPr>
      </w:pPr>
    </w:p>
    <w:p w:rsidR="001915DA" w:rsidRPr="007557D8" w:rsidRDefault="001915DA" w:rsidP="00457FB2">
      <w:pPr>
        <w:spacing w:after="120" w:line="360" w:lineRule="auto"/>
        <w:jc w:val="both"/>
        <w:rPr>
          <w:rFonts w:ascii="Arial" w:hAnsi="Arial" w:cs="Arial"/>
          <w:b/>
          <w:u w:val="single"/>
        </w:rPr>
      </w:pPr>
      <w:r w:rsidRPr="007557D8">
        <w:rPr>
          <w:rFonts w:ascii="Arial" w:hAnsi="Arial" w:cs="Arial"/>
          <w:b/>
          <w:u w:val="single"/>
        </w:rPr>
        <w:br w:type="page"/>
      </w:r>
    </w:p>
    <w:p w:rsidR="00E12E7C" w:rsidRPr="007557D8" w:rsidRDefault="00B12389" w:rsidP="00B22AAF">
      <w:pPr>
        <w:spacing w:after="240" w:line="360" w:lineRule="auto"/>
        <w:jc w:val="both"/>
        <w:rPr>
          <w:rFonts w:ascii="Arial" w:hAnsi="Arial" w:cs="Arial"/>
          <w:b/>
        </w:rPr>
      </w:pPr>
      <w:r w:rsidRPr="007557D8">
        <w:rPr>
          <w:rFonts w:ascii="Arial" w:hAnsi="Arial" w:cs="Arial"/>
          <w:b/>
        </w:rPr>
        <w:lastRenderedPageBreak/>
        <w:t>R</w:t>
      </w:r>
      <w:r w:rsidR="00FC1A3C" w:rsidRPr="007557D8">
        <w:rPr>
          <w:rFonts w:ascii="Arial" w:hAnsi="Arial" w:cs="Arial"/>
          <w:b/>
        </w:rPr>
        <w:t>EPLY:</w:t>
      </w:r>
    </w:p>
    <w:p w:rsidR="007151E4" w:rsidRPr="007557D8" w:rsidRDefault="007151E4" w:rsidP="00B22AAF">
      <w:pPr>
        <w:spacing w:after="240" w:line="360" w:lineRule="auto"/>
        <w:jc w:val="both"/>
        <w:rPr>
          <w:rFonts w:ascii="Arial" w:hAnsi="Arial" w:cs="Arial"/>
        </w:rPr>
      </w:pPr>
      <w:r w:rsidRPr="007557D8">
        <w:rPr>
          <w:rFonts w:ascii="Arial" w:hAnsi="Arial" w:cs="Arial"/>
        </w:rPr>
        <w:t xml:space="preserve">The </w:t>
      </w:r>
      <w:r w:rsidR="00B22AAF" w:rsidRPr="007557D8">
        <w:rPr>
          <w:rFonts w:ascii="Arial" w:eastAsia="Cambria" w:hAnsi="Arial" w:cs="Arial"/>
        </w:rPr>
        <w:t xml:space="preserve">National Student Financial Aid Scheme </w:t>
      </w:r>
      <w:r w:rsidR="0094673D" w:rsidRPr="007557D8">
        <w:rPr>
          <w:rFonts w:ascii="Arial" w:eastAsia="Cambria" w:hAnsi="Arial" w:cs="Arial"/>
        </w:rPr>
        <w:t xml:space="preserve">(NSFAS) </w:t>
      </w:r>
      <w:r w:rsidRPr="007557D8">
        <w:rPr>
          <w:rFonts w:ascii="Arial" w:hAnsi="Arial" w:cs="Arial"/>
        </w:rPr>
        <w:t xml:space="preserve">has provided the following information in </w:t>
      </w:r>
      <w:r w:rsidR="007609DF">
        <w:rPr>
          <w:rFonts w:ascii="Arial" w:hAnsi="Arial" w:cs="Arial"/>
        </w:rPr>
        <w:t>response to the question.</w:t>
      </w:r>
    </w:p>
    <w:p w:rsidR="003444A1" w:rsidRPr="007557D8" w:rsidRDefault="003444A1" w:rsidP="00B22AAF">
      <w:pPr>
        <w:spacing w:after="240" w:line="360" w:lineRule="auto"/>
        <w:jc w:val="both"/>
        <w:rPr>
          <w:rFonts w:ascii="Arial" w:hAnsi="Arial" w:cs="Arial"/>
        </w:rPr>
      </w:pPr>
      <w:r w:rsidRPr="007557D8">
        <w:rPr>
          <w:rFonts w:ascii="Arial" w:hAnsi="Arial" w:cs="Arial"/>
        </w:rPr>
        <w:t xml:space="preserve">The global picture for unresolved applications from 2017 and 2018 as at 14 February 2019 is </w:t>
      </w:r>
      <w:r w:rsidR="007557D8" w:rsidRPr="007557D8">
        <w:rPr>
          <w:rFonts w:ascii="Arial" w:hAnsi="Arial" w:cs="Arial"/>
        </w:rPr>
        <w:br/>
      </w:r>
      <w:r w:rsidR="00B22AAF" w:rsidRPr="007557D8">
        <w:rPr>
          <w:rFonts w:ascii="Arial" w:hAnsi="Arial" w:cs="Arial"/>
        </w:rPr>
        <w:t xml:space="preserve">83 </w:t>
      </w:r>
      <w:r w:rsidR="007557D8" w:rsidRPr="007557D8">
        <w:rPr>
          <w:rFonts w:ascii="Arial" w:hAnsi="Arial" w:cs="Arial"/>
        </w:rPr>
        <w:t>186</w:t>
      </w:r>
      <w:r w:rsidRPr="007557D8">
        <w:rPr>
          <w:rFonts w:ascii="Arial" w:hAnsi="Arial" w:cs="Arial"/>
        </w:rPr>
        <w:t>.</w:t>
      </w:r>
      <w:r w:rsidR="0094673D" w:rsidRPr="007557D8">
        <w:rPr>
          <w:rFonts w:ascii="Arial" w:hAnsi="Arial" w:cs="Arial"/>
        </w:rPr>
        <w:t xml:space="preserve"> </w:t>
      </w:r>
      <w:r w:rsidR="00B22AAF" w:rsidRPr="007557D8">
        <w:rPr>
          <w:rFonts w:ascii="Arial" w:hAnsi="Arial" w:cs="Arial"/>
        </w:rPr>
        <w:t xml:space="preserve">Of these, 19 </w:t>
      </w:r>
      <w:r w:rsidRPr="007557D8">
        <w:rPr>
          <w:rFonts w:ascii="Arial" w:hAnsi="Arial" w:cs="Arial"/>
        </w:rPr>
        <w:t>113 relate to unsigned loan/bursary agreements. Without signed contracts</w:t>
      </w:r>
      <w:r w:rsidR="007609DF">
        <w:rPr>
          <w:rFonts w:ascii="Arial" w:hAnsi="Arial" w:cs="Arial"/>
        </w:rPr>
        <w:t>,</w:t>
      </w:r>
      <w:r w:rsidRPr="007557D8">
        <w:rPr>
          <w:rFonts w:ascii="Arial" w:hAnsi="Arial" w:cs="Arial"/>
        </w:rPr>
        <w:t xml:space="preserve"> the NSFAS Act prevents payments to be made to the applicant or to the educational institution at which they </w:t>
      </w:r>
      <w:r w:rsidRPr="00984467">
        <w:rPr>
          <w:rFonts w:ascii="Arial" w:hAnsi="Arial" w:cs="Arial"/>
          <w:noProof/>
        </w:rPr>
        <w:t>are registered</w:t>
      </w:r>
      <w:r w:rsidRPr="007557D8">
        <w:rPr>
          <w:rFonts w:ascii="Arial" w:hAnsi="Arial" w:cs="Arial"/>
        </w:rPr>
        <w:t xml:space="preserve">. The details of the students with unsigned contracts are sent </w:t>
      </w:r>
      <w:r w:rsidR="00984467">
        <w:rPr>
          <w:rFonts w:ascii="Arial" w:hAnsi="Arial" w:cs="Arial"/>
          <w:noProof/>
        </w:rPr>
        <w:t>regularly</w:t>
      </w:r>
      <w:r w:rsidRPr="007557D8">
        <w:rPr>
          <w:rFonts w:ascii="Arial" w:hAnsi="Arial" w:cs="Arial"/>
        </w:rPr>
        <w:t xml:space="preserve"> to their host institution for them to ensure that the contracts are signed. Once signed, fees and allowances can </w:t>
      </w:r>
      <w:r w:rsidRPr="00984467">
        <w:rPr>
          <w:rFonts w:ascii="Arial" w:hAnsi="Arial" w:cs="Arial"/>
          <w:noProof/>
        </w:rPr>
        <w:t>be paid</w:t>
      </w:r>
      <w:r w:rsidRPr="007557D8">
        <w:rPr>
          <w:rFonts w:ascii="Arial" w:hAnsi="Arial" w:cs="Arial"/>
        </w:rPr>
        <w:t xml:space="preserve"> immediately.</w:t>
      </w:r>
    </w:p>
    <w:p w:rsidR="003444A1" w:rsidRPr="007557D8" w:rsidRDefault="00B22AAF" w:rsidP="00B22AAF">
      <w:pPr>
        <w:spacing w:after="240" w:line="360" w:lineRule="auto"/>
        <w:jc w:val="both"/>
        <w:rPr>
          <w:rFonts w:ascii="Arial" w:hAnsi="Arial" w:cs="Arial"/>
        </w:rPr>
      </w:pPr>
      <w:r w:rsidRPr="007557D8">
        <w:rPr>
          <w:rFonts w:ascii="Arial" w:hAnsi="Arial" w:cs="Arial"/>
        </w:rPr>
        <w:t xml:space="preserve">There are a further 64 </w:t>
      </w:r>
      <w:r w:rsidR="003444A1" w:rsidRPr="007557D8">
        <w:rPr>
          <w:rFonts w:ascii="Arial" w:hAnsi="Arial" w:cs="Arial"/>
        </w:rPr>
        <w:t xml:space="preserve">073 outstanding cases where there are internal system issues that prevent final resolution. </w:t>
      </w:r>
      <w:r w:rsidR="007609DF">
        <w:rPr>
          <w:rFonts w:ascii="Arial" w:hAnsi="Arial" w:cs="Arial"/>
        </w:rPr>
        <w:t>Of these, 54 807</w:t>
      </w:r>
      <w:r w:rsidRPr="007557D8">
        <w:rPr>
          <w:rFonts w:ascii="Arial" w:hAnsi="Arial" w:cs="Arial"/>
        </w:rPr>
        <w:t xml:space="preserve"> (10 333 from 2017 and 44 </w:t>
      </w:r>
      <w:r w:rsidR="003444A1" w:rsidRPr="007557D8">
        <w:rPr>
          <w:rFonts w:ascii="Arial" w:hAnsi="Arial" w:cs="Arial"/>
        </w:rPr>
        <w:t xml:space="preserve">474 from 2018) relate to changes in fees or allowances that, for </w:t>
      </w:r>
      <w:r w:rsidR="003444A1" w:rsidRPr="00984467">
        <w:rPr>
          <w:rFonts w:ascii="Arial" w:hAnsi="Arial" w:cs="Arial"/>
          <w:noProof/>
        </w:rPr>
        <w:t>a number of</w:t>
      </w:r>
      <w:r w:rsidR="003444A1" w:rsidRPr="007557D8">
        <w:rPr>
          <w:rFonts w:ascii="Arial" w:hAnsi="Arial" w:cs="Arial"/>
        </w:rPr>
        <w:t xml:space="preserve"> reasons, are rejected by the processing algorithm. The causes of these rejections have now </w:t>
      </w:r>
      <w:r w:rsidR="003444A1" w:rsidRPr="00984467">
        <w:rPr>
          <w:rFonts w:ascii="Arial" w:hAnsi="Arial" w:cs="Arial"/>
          <w:noProof/>
        </w:rPr>
        <w:t>been identified</w:t>
      </w:r>
      <w:r w:rsidR="00984467">
        <w:rPr>
          <w:rFonts w:ascii="Arial" w:hAnsi="Arial" w:cs="Arial"/>
          <w:noProof/>
        </w:rPr>
        <w:t>,</w:t>
      </w:r>
      <w:r w:rsidR="003444A1" w:rsidRPr="007557D8">
        <w:rPr>
          <w:rFonts w:ascii="Arial" w:hAnsi="Arial" w:cs="Arial"/>
        </w:rPr>
        <w:t xml:space="preserve"> </w:t>
      </w:r>
      <w:r w:rsidR="003444A1" w:rsidRPr="00984467">
        <w:rPr>
          <w:rFonts w:ascii="Arial" w:hAnsi="Arial" w:cs="Arial"/>
          <w:noProof/>
        </w:rPr>
        <w:t>and</w:t>
      </w:r>
      <w:r w:rsidR="003444A1" w:rsidRPr="007557D8">
        <w:rPr>
          <w:rFonts w:ascii="Arial" w:hAnsi="Arial" w:cs="Arial"/>
        </w:rPr>
        <w:t xml:space="preserve"> the algorithm is currently being updated to resolve the blockage. </w:t>
      </w:r>
      <w:r w:rsidR="007151E4" w:rsidRPr="007557D8">
        <w:rPr>
          <w:rFonts w:ascii="Arial" w:hAnsi="Arial" w:cs="Arial"/>
        </w:rPr>
        <w:t xml:space="preserve">NSFAS has an internal </w:t>
      </w:r>
      <w:r w:rsidR="003444A1" w:rsidRPr="007557D8">
        <w:rPr>
          <w:rFonts w:ascii="Arial" w:hAnsi="Arial" w:cs="Arial"/>
        </w:rPr>
        <w:t xml:space="preserve">target to complete this work by 22 February 2019. It is important to </w:t>
      </w:r>
      <w:r w:rsidR="00B70FCC" w:rsidRPr="007557D8">
        <w:rPr>
          <w:rFonts w:ascii="Arial" w:hAnsi="Arial" w:cs="Arial"/>
        </w:rPr>
        <w:t>note</w:t>
      </w:r>
      <w:r w:rsidR="003444A1" w:rsidRPr="007557D8">
        <w:rPr>
          <w:rFonts w:ascii="Arial" w:hAnsi="Arial" w:cs="Arial"/>
        </w:rPr>
        <w:t xml:space="preserve"> that </w:t>
      </w:r>
      <w:r w:rsidR="00B70FCC" w:rsidRPr="007557D8">
        <w:rPr>
          <w:rFonts w:ascii="Arial" w:hAnsi="Arial" w:cs="Arial"/>
        </w:rPr>
        <w:t>all</w:t>
      </w:r>
      <w:r w:rsidR="003444A1" w:rsidRPr="007557D8">
        <w:rPr>
          <w:rFonts w:ascii="Arial" w:hAnsi="Arial" w:cs="Arial"/>
        </w:rPr>
        <w:t xml:space="preserve"> these cases </w:t>
      </w:r>
      <w:r w:rsidR="007151E4" w:rsidRPr="007557D8">
        <w:rPr>
          <w:rFonts w:ascii="Arial" w:hAnsi="Arial" w:cs="Arial"/>
        </w:rPr>
        <w:t xml:space="preserve">refer to students who </w:t>
      </w:r>
      <w:r w:rsidR="003444A1" w:rsidRPr="007557D8">
        <w:rPr>
          <w:rFonts w:ascii="Arial" w:hAnsi="Arial" w:cs="Arial"/>
        </w:rPr>
        <w:t>have received allowance</w:t>
      </w:r>
      <w:r w:rsidR="00C74933" w:rsidRPr="007557D8">
        <w:rPr>
          <w:rFonts w:ascii="Arial" w:hAnsi="Arial" w:cs="Arial"/>
        </w:rPr>
        <w:t>s</w:t>
      </w:r>
      <w:r w:rsidR="003444A1" w:rsidRPr="007557D8">
        <w:rPr>
          <w:rFonts w:ascii="Arial" w:hAnsi="Arial" w:cs="Arial"/>
        </w:rPr>
        <w:t xml:space="preserve"> and fee payments based on the original figures submitted by the registering institution. The problems relate to subsequent changes due to </w:t>
      </w:r>
      <w:r w:rsidR="00984467">
        <w:rPr>
          <w:rFonts w:ascii="Arial" w:hAnsi="Arial" w:cs="Arial"/>
        </w:rPr>
        <w:t xml:space="preserve">a </w:t>
      </w:r>
      <w:r w:rsidR="003444A1" w:rsidRPr="00984467">
        <w:rPr>
          <w:rFonts w:ascii="Arial" w:hAnsi="Arial" w:cs="Arial"/>
          <w:noProof/>
        </w:rPr>
        <w:t>course</w:t>
      </w:r>
      <w:r w:rsidR="003444A1" w:rsidRPr="007557D8">
        <w:rPr>
          <w:rFonts w:ascii="Arial" w:hAnsi="Arial" w:cs="Arial"/>
        </w:rPr>
        <w:t xml:space="preserve"> or personal circumstance changes.</w:t>
      </w:r>
    </w:p>
    <w:p w:rsidR="00ED23BF" w:rsidRPr="007557D8" w:rsidRDefault="00B22AAF" w:rsidP="00B22AAF">
      <w:pPr>
        <w:spacing w:after="240" w:line="360" w:lineRule="auto"/>
        <w:jc w:val="both"/>
        <w:rPr>
          <w:rFonts w:ascii="Arial" w:hAnsi="Arial" w:cs="Arial"/>
          <w:b/>
        </w:rPr>
      </w:pPr>
      <w:r w:rsidRPr="007557D8">
        <w:rPr>
          <w:rFonts w:ascii="Arial" w:hAnsi="Arial" w:cs="Arial"/>
        </w:rPr>
        <w:t xml:space="preserve">The remaining 9 </w:t>
      </w:r>
      <w:r w:rsidR="007609DF">
        <w:rPr>
          <w:rFonts w:ascii="Arial" w:hAnsi="Arial" w:cs="Arial"/>
        </w:rPr>
        <w:t>266</w:t>
      </w:r>
      <w:r w:rsidR="003444A1" w:rsidRPr="007557D8">
        <w:rPr>
          <w:rFonts w:ascii="Arial" w:hAnsi="Arial" w:cs="Arial"/>
        </w:rPr>
        <w:t xml:space="preserve"> cases relate to internal procedure issues that prevented individual student accounts to </w:t>
      </w:r>
      <w:r w:rsidR="003444A1" w:rsidRPr="00984467">
        <w:rPr>
          <w:rFonts w:ascii="Arial" w:hAnsi="Arial" w:cs="Arial"/>
          <w:noProof/>
        </w:rPr>
        <w:t>be generated</w:t>
      </w:r>
      <w:r w:rsidR="003444A1" w:rsidRPr="007557D8">
        <w:rPr>
          <w:rFonts w:ascii="Arial" w:hAnsi="Arial" w:cs="Arial"/>
        </w:rPr>
        <w:t xml:space="preserve">. These issues have been identified and are </w:t>
      </w:r>
      <w:r w:rsidR="003444A1" w:rsidRPr="00984467">
        <w:rPr>
          <w:rFonts w:ascii="Arial" w:hAnsi="Arial" w:cs="Arial"/>
          <w:noProof/>
        </w:rPr>
        <w:t>being fixed</w:t>
      </w:r>
      <w:r w:rsidR="003444A1" w:rsidRPr="007557D8">
        <w:rPr>
          <w:rFonts w:ascii="Arial" w:hAnsi="Arial" w:cs="Arial"/>
        </w:rPr>
        <w:t xml:space="preserve">. These will all be </w:t>
      </w:r>
      <w:r w:rsidR="007151E4" w:rsidRPr="007557D8">
        <w:rPr>
          <w:rFonts w:ascii="Arial" w:hAnsi="Arial" w:cs="Arial"/>
        </w:rPr>
        <w:t xml:space="preserve">resolved </w:t>
      </w:r>
      <w:r w:rsidR="003444A1" w:rsidRPr="007557D8">
        <w:rPr>
          <w:rFonts w:ascii="Arial" w:hAnsi="Arial" w:cs="Arial"/>
        </w:rPr>
        <w:t>by 22 February 2019.</w:t>
      </w:r>
      <w:r w:rsidR="00ED23BF" w:rsidRPr="007557D8">
        <w:rPr>
          <w:rFonts w:ascii="Arial" w:hAnsi="Arial" w:cs="Arial"/>
          <w:b/>
        </w:rPr>
        <w:br w:type="page"/>
      </w:r>
      <w:bookmarkStart w:id="0" w:name="_GoBack"/>
      <w:bookmarkEnd w:id="0"/>
    </w:p>
    <w:sectPr w:rsidR="00ED23BF" w:rsidRPr="007557D8"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7">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5">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8">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1"/>
  </w:num>
  <w:num w:numId="3">
    <w:abstractNumId w:val="20"/>
  </w:num>
  <w:num w:numId="4">
    <w:abstractNumId w:val="2"/>
  </w:num>
  <w:num w:numId="5">
    <w:abstractNumId w:val="27"/>
  </w:num>
  <w:num w:numId="6">
    <w:abstractNumId w:val="17"/>
  </w:num>
  <w:num w:numId="7">
    <w:abstractNumId w:val="24"/>
  </w:num>
  <w:num w:numId="8">
    <w:abstractNumId w:val="16"/>
  </w:num>
  <w:num w:numId="9">
    <w:abstractNumId w:val="26"/>
  </w:num>
  <w:num w:numId="10">
    <w:abstractNumId w:val="9"/>
  </w:num>
  <w:num w:numId="11">
    <w:abstractNumId w:val="11"/>
  </w:num>
  <w:num w:numId="12">
    <w:abstractNumId w:val="1"/>
  </w:num>
  <w:num w:numId="13">
    <w:abstractNumId w:val="14"/>
  </w:num>
  <w:num w:numId="14">
    <w:abstractNumId w:val="23"/>
  </w:num>
  <w:num w:numId="15">
    <w:abstractNumId w:val="5"/>
  </w:num>
  <w:num w:numId="16">
    <w:abstractNumId w:val="29"/>
  </w:num>
  <w:num w:numId="17">
    <w:abstractNumId w:val="22"/>
  </w:num>
  <w:num w:numId="18">
    <w:abstractNumId w:val="30"/>
  </w:num>
  <w:num w:numId="19">
    <w:abstractNumId w:val="7"/>
  </w:num>
  <w:num w:numId="20">
    <w:abstractNumId w:val="12"/>
  </w:num>
  <w:num w:numId="21">
    <w:abstractNumId w:val="8"/>
  </w:num>
  <w:num w:numId="22">
    <w:abstractNumId w:val="10"/>
  </w:num>
  <w:num w:numId="23">
    <w:abstractNumId w:val="15"/>
  </w:num>
  <w:num w:numId="24">
    <w:abstractNumId w:val="18"/>
  </w:num>
  <w:num w:numId="25">
    <w:abstractNumId w:val="28"/>
  </w:num>
  <w:num w:numId="26">
    <w:abstractNumId w:val="13"/>
  </w:num>
  <w:num w:numId="27">
    <w:abstractNumId w:val="3"/>
  </w:num>
  <w:num w:numId="28">
    <w:abstractNumId w:val="21"/>
  </w:num>
  <w:num w:numId="29">
    <w:abstractNumId w:val="25"/>
  </w:num>
  <w:num w:numId="30">
    <w:abstractNumId w:val="19"/>
  </w:num>
  <w:num w:numId="31">
    <w:abstractNumId w:val="4"/>
  </w:num>
  <w:num w:numId="32">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C60"/>
    <w:rsid w:val="0000638E"/>
    <w:rsid w:val="0001216C"/>
    <w:rsid w:val="00024C88"/>
    <w:rsid w:val="000260DC"/>
    <w:rsid w:val="000262F1"/>
    <w:rsid w:val="00030E84"/>
    <w:rsid w:val="00036A4D"/>
    <w:rsid w:val="0004093A"/>
    <w:rsid w:val="000427EB"/>
    <w:rsid w:val="00042D11"/>
    <w:rsid w:val="0004639E"/>
    <w:rsid w:val="00052293"/>
    <w:rsid w:val="000526A8"/>
    <w:rsid w:val="000579B9"/>
    <w:rsid w:val="00057A15"/>
    <w:rsid w:val="00063A3A"/>
    <w:rsid w:val="00066BC3"/>
    <w:rsid w:val="0006707A"/>
    <w:rsid w:val="0007202D"/>
    <w:rsid w:val="00075314"/>
    <w:rsid w:val="000800C6"/>
    <w:rsid w:val="00083064"/>
    <w:rsid w:val="0008418B"/>
    <w:rsid w:val="0008426D"/>
    <w:rsid w:val="00086EC6"/>
    <w:rsid w:val="00087811"/>
    <w:rsid w:val="000A02C9"/>
    <w:rsid w:val="000A0D33"/>
    <w:rsid w:val="000A45E9"/>
    <w:rsid w:val="000B221D"/>
    <w:rsid w:val="000B5192"/>
    <w:rsid w:val="000B7FB5"/>
    <w:rsid w:val="000C1633"/>
    <w:rsid w:val="000C2A22"/>
    <w:rsid w:val="000D7B81"/>
    <w:rsid w:val="000E2985"/>
    <w:rsid w:val="000E44C0"/>
    <w:rsid w:val="000E44D4"/>
    <w:rsid w:val="000E6BFB"/>
    <w:rsid w:val="000F08F0"/>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5FBA"/>
    <w:rsid w:val="00196461"/>
    <w:rsid w:val="001A01DC"/>
    <w:rsid w:val="001A06E7"/>
    <w:rsid w:val="001A1252"/>
    <w:rsid w:val="001A277A"/>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80080"/>
    <w:rsid w:val="00280363"/>
    <w:rsid w:val="002803C5"/>
    <w:rsid w:val="002811BB"/>
    <w:rsid w:val="00281AF9"/>
    <w:rsid w:val="00284144"/>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4A1"/>
    <w:rsid w:val="00344509"/>
    <w:rsid w:val="0034605E"/>
    <w:rsid w:val="003461B2"/>
    <w:rsid w:val="00347EC2"/>
    <w:rsid w:val="003517A1"/>
    <w:rsid w:val="00351E0F"/>
    <w:rsid w:val="0035694A"/>
    <w:rsid w:val="00356B7E"/>
    <w:rsid w:val="00361776"/>
    <w:rsid w:val="00366831"/>
    <w:rsid w:val="00366A3A"/>
    <w:rsid w:val="003719DC"/>
    <w:rsid w:val="00375823"/>
    <w:rsid w:val="0037732E"/>
    <w:rsid w:val="0037757B"/>
    <w:rsid w:val="00377C10"/>
    <w:rsid w:val="00387EBB"/>
    <w:rsid w:val="00391897"/>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57FB2"/>
    <w:rsid w:val="00463025"/>
    <w:rsid w:val="00463F8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23B8"/>
    <w:rsid w:val="005237E8"/>
    <w:rsid w:val="00524529"/>
    <w:rsid w:val="005249BD"/>
    <w:rsid w:val="00532713"/>
    <w:rsid w:val="00542BB5"/>
    <w:rsid w:val="0054768E"/>
    <w:rsid w:val="00550767"/>
    <w:rsid w:val="00552E00"/>
    <w:rsid w:val="0055345F"/>
    <w:rsid w:val="00555C31"/>
    <w:rsid w:val="005577D9"/>
    <w:rsid w:val="0056647C"/>
    <w:rsid w:val="00570603"/>
    <w:rsid w:val="00571740"/>
    <w:rsid w:val="00574DBC"/>
    <w:rsid w:val="00585D0E"/>
    <w:rsid w:val="005920D5"/>
    <w:rsid w:val="005A1C6B"/>
    <w:rsid w:val="005A46E3"/>
    <w:rsid w:val="005B4004"/>
    <w:rsid w:val="005B4963"/>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1EC"/>
    <w:rsid w:val="0065728F"/>
    <w:rsid w:val="006623AF"/>
    <w:rsid w:val="006639B1"/>
    <w:rsid w:val="00667ADE"/>
    <w:rsid w:val="0068734A"/>
    <w:rsid w:val="006906B4"/>
    <w:rsid w:val="00691C91"/>
    <w:rsid w:val="006937BB"/>
    <w:rsid w:val="006965DC"/>
    <w:rsid w:val="00697B7E"/>
    <w:rsid w:val="006A1ADD"/>
    <w:rsid w:val="006A41C9"/>
    <w:rsid w:val="006A5974"/>
    <w:rsid w:val="006A5D9D"/>
    <w:rsid w:val="006B132D"/>
    <w:rsid w:val="006B3F3B"/>
    <w:rsid w:val="006B438D"/>
    <w:rsid w:val="006B5024"/>
    <w:rsid w:val="006C2CF3"/>
    <w:rsid w:val="006D4C56"/>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1E4"/>
    <w:rsid w:val="0071591A"/>
    <w:rsid w:val="00716D6B"/>
    <w:rsid w:val="0073126D"/>
    <w:rsid w:val="0073173A"/>
    <w:rsid w:val="0073499F"/>
    <w:rsid w:val="00740B88"/>
    <w:rsid w:val="007429EF"/>
    <w:rsid w:val="00743818"/>
    <w:rsid w:val="00743B02"/>
    <w:rsid w:val="00744BEC"/>
    <w:rsid w:val="00744E34"/>
    <w:rsid w:val="0075414E"/>
    <w:rsid w:val="007557D8"/>
    <w:rsid w:val="00755ED4"/>
    <w:rsid w:val="007609DF"/>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4B9A"/>
    <w:rsid w:val="0088522F"/>
    <w:rsid w:val="00885BE0"/>
    <w:rsid w:val="008925EA"/>
    <w:rsid w:val="00894DF3"/>
    <w:rsid w:val="008950F7"/>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1297"/>
    <w:rsid w:val="00933AC1"/>
    <w:rsid w:val="00933C19"/>
    <w:rsid w:val="0093534E"/>
    <w:rsid w:val="00935692"/>
    <w:rsid w:val="00935CC4"/>
    <w:rsid w:val="009405D5"/>
    <w:rsid w:val="00941C47"/>
    <w:rsid w:val="00944E86"/>
    <w:rsid w:val="00945E56"/>
    <w:rsid w:val="0094673D"/>
    <w:rsid w:val="009474BF"/>
    <w:rsid w:val="0095081D"/>
    <w:rsid w:val="00954F8E"/>
    <w:rsid w:val="00962612"/>
    <w:rsid w:val="009636AD"/>
    <w:rsid w:val="00963DA4"/>
    <w:rsid w:val="00963F30"/>
    <w:rsid w:val="009642B8"/>
    <w:rsid w:val="009668A7"/>
    <w:rsid w:val="00973501"/>
    <w:rsid w:val="009754EB"/>
    <w:rsid w:val="00983CE4"/>
    <w:rsid w:val="00984467"/>
    <w:rsid w:val="00984565"/>
    <w:rsid w:val="009849D9"/>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25E3"/>
    <w:rsid w:val="00A73DAA"/>
    <w:rsid w:val="00A74C57"/>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588D"/>
    <w:rsid w:val="00AC5AB2"/>
    <w:rsid w:val="00AD1373"/>
    <w:rsid w:val="00AD2B1D"/>
    <w:rsid w:val="00AD7E6B"/>
    <w:rsid w:val="00AE0682"/>
    <w:rsid w:val="00AE3241"/>
    <w:rsid w:val="00AF4B3D"/>
    <w:rsid w:val="00B02C57"/>
    <w:rsid w:val="00B10FD3"/>
    <w:rsid w:val="00B122E9"/>
    <w:rsid w:val="00B12389"/>
    <w:rsid w:val="00B133F3"/>
    <w:rsid w:val="00B16C29"/>
    <w:rsid w:val="00B20589"/>
    <w:rsid w:val="00B2112C"/>
    <w:rsid w:val="00B22AAF"/>
    <w:rsid w:val="00B25D9E"/>
    <w:rsid w:val="00B30C6E"/>
    <w:rsid w:val="00B3246D"/>
    <w:rsid w:val="00B32FD8"/>
    <w:rsid w:val="00B41483"/>
    <w:rsid w:val="00B4178D"/>
    <w:rsid w:val="00B42D63"/>
    <w:rsid w:val="00B43DD3"/>
    <w:rsid w:val="00B4760C"/>
    <w:rsid w:val="00B64A91"/>
    <w:rsid w:val="00B70FCC"/>
    <w:rsid w:val="00B72B17"/>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D554D"/>
    <w:rsid w:val="00BD5DC5"/>
    <w:rsid w:val="00BE1AAF"/>
    <w:rsid w:val="00BE2524"/>
    <w:rsid w:val="00BE7A05"/>
    <w:rsid w:val="00BF0299"/>
    <w:rsid w:val="00BF7A76"/>
    <w:rsid w:val="00C10344"/>
    <w:rsid w:val="00C128F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4933"/>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3F7B"/>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3D2C"/>
    <w:rsid w:val="00F5542F"/>
    <w:rsid w:val="00F61840"/>
    <w:rsid w:val="00F61F23"/>
    <w:rsid w:val="00F62865"/>
    <w:rsid w:val="00F6484F"/>
    <w:rsid w:val="00F73556"/>
    <w:rsid w:val="00F73D24"/>
    <w:rsid w:val="00F74316"/>
    <w:rsid w:val="00F774ED"/>
    <w:rsid w:val="00F8115C"/>
    <w:rsid w:val="00F81CC3"/>
    <w:rsid w:val="00F850E2"/>
    <w:rsid w:val="00F85DFA"/>
    <w:rsid w:val="00F901D3"/>
    <w:rsid w:val="00F9066F"/>
    <w:rsid w:val="00F92071"/>
    <w:rsid w:val="00F93BDA"/>
    <w:rsid w:val="00F93BDB"/>
    <w:rsid w:val="00F95079"/>
    <w:rsid w:val="00F95BB9"/>
    <w:rsid w:val="00F979E5"/>
    <w:rsid w:val="00FA08DE"/>
    <w:rsid w:val="00FA13FD"/>
    <w:rsid w:val="00FA1432"/>
    <w:rsid w:val="00FA205D"/>
    <w:rsid w:val="00FA3CFC"/>
    <w:rsid w:val="00FA63E7"/>
    <w:rsid w:val="00FB0272"/>
    <w:rsid w:val="00FC1A3C"/>
    <w:rsid w:val="00FC36DD"/>
    <w:rsid w:val="00FC5FE4"/>
    <w:rsid w:val="00FC6838"/>
    <w:rsid w:val="00FC7A05"/>
    <w:rsid w:val="00FD70E2"/>
    <w:rsid w:val="00FE02B7"/>
    <w:rsid w:val="00FE0721"/>
    <w:rsid w:val="00FE298B"/>
    <w:rsid w:val="00FE322A"/>
    <w:rsid w:val="00FF1D7D"/>
    <w:rsid w:val="00FF4BD2"/>
  </w:rsids>
  <m:mathPr>
    <m:mathFont m:val="Cambria Math"/>
    <m:brkBin m:val="before"/>
    <m:brkBinSub m:val="--"/>
    <m:smallFrac m:val="off"/>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20F6E-8BE4-4197-B7DF-3F89728CD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3</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5-02-27T14:25:00Z</cp:lastPrinted>
  <dcterms:created xsi:type="dcterms:W3CDTF">2019-03-20T10:42:00Z</dcterms:created>
  <dcterms:modified xsi:type="dcterms:W3CDTF">2019-03-20T10:42:00Z</dcterms:modified>
</cp:coreProperties>
</file>